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77777777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4251E8">
        <w:rPr>
          <w:rFonts w:ascii="Times New Roman" w:hAnsi="Times New Roman" w:cs="Times New Roman"/>
          <w:i/>
          <w:iCs/>
          <w:sz w:val="36"/>
          <w:szCs w:val="36"/>
        </w:rPr>
        <w:t>Authoring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0726FE1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C3488C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AE384C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E384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86F46E9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0004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56C306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8924E7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62596AB6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1B5FBC3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231E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231EF" w:rsidRPr="008E1CE1" w:rsidRDefault="00F231EF" w:rsidP="00F231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46513DD" w14:textId="77777777" w:rsidR="00F231EF" w:rsidRPr="00162305" w:rsidRDefault="00F231EF" w:rsidP="00F231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16230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 or</w:t>
            </w:r>
          </w:p>
          <w:p w14:paraId="22C1A284" w14:textId="64B7FBBF" w:rsidR="00F231EF" w:rsidRPr="00162305" w:rsidRDefault="00F231EF" w:rsidP="00F231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2305">
              <w:rPr>
                <w:rFonts w:ascii="Calibri" w:hAnsi="Calibri" w:cs="Calibri"/>
                <w:sz w:val="22"/>
                <w:szCs w:val="24"/>
              </w:rPr>
              <w:t>CSIS 111B</w:t>
            </w:r>
          </w:p>
        </w:tc>
        <w:tc>
          <w:tcPr>
            <w:tcW w:w="5870" w:type="dxa"/>
          </w:tcPr>
          <w:p w14:paraId="4FE23F1A" w14:textId="77777777" w:rsidR="00F231EF" w:rsidRPr="00162305" w:rsidRDefault="00F231EF" w:rsidP="00F231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2305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 or</w:t>
            </w:r>
          </w:p>
          <w:p w14:paraId="798454FA" w14:textId="359BAE93" w:rsidR="00F231EF" w:rsidRPr="00162305" w:rsidRDefault="00F231EF" w:rsidP="00F231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62305">
              <w:rPr>
                <w:rFonts w:asciiTheme="minorHAnsi" w:hAnsiTheme="minorHAnsi" w:cstheme="minorHAnsi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64BCEF68" w14:textId="4F4870C9" w:rsidR="00F231EF" w:rsidRPr="00AE384C" w:rsidRDefault="00F231EF" w:rsidP="00F231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91BBC1E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3</w:t>
            </w:r>
          </w:p>
        </w:tc>
        <w:tc>
          <w:tcPr>
            <w:tcW w:w="5870" w:type="dxa"/>
          </w:tcPr>
          <w:p w14:paraId="57FA4267" w14:textId="280C905C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Introduction to the Internet</w:t>
            </w:r>
          </w:p>
        </w:tc>
        <w:tc>
          <w:tcPr>
            <w:tcW w:w="1313" w:type="dxa"/>
          </w:tcPr>
          <w:p w14:paraId="36D23F10" w14:textId="050ADB8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C93EC0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411DA8EB" w14:textId="42DA2D6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29E60E6C" w14:textId="0C2A03A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E384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4530645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03571DB6" w14:textId="00243B8B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14:paraId="401B7A34" w14:textId="090CF90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1B91CA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458C84C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3ACF971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8E45FC4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7C3AB931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orld Regional Geography</w:t>
            </w:r>
          </w:p>
        </w:tc>
        <w:tc>
          <w:tcPr>
            <w:tcW w:w="1313" w:type="dxa"/>
          </w:tcPr>
          <w:p w14:paraId="7B69753E" w14:textId="73DF8894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618798AA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</w:tcPr>
          <w:p w14:paraId="115C0398" w14:textId="1D887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2028B2E" w14:textId="40F32887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AE384C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B669AA2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1B</w:t>
            </w:r>
          </w:p>
        </w:tc>
        <w:tc>
          <w:tcPr>
            <w:tcW w:w="5870" w:type="dxa"/>
          </w:tcPr>
          <w:p w14:paraId="5BA2ADEA" w14:textId="3A471FA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Fundamentals of Computer Programming</w:t>
            </w:r>
          </w:p>
        </w:tc>
        <w:tc>
          <w:tcPr>
            <w:tcW w:w="1313" w:type="dxa"/>
          </w:tcPr>
          <w:p w14:paraId="0AF6D1F0" w14:textId="55962B99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E384C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37066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8EA84A3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3B or</w:t>
            </w:r>
          </w:p>
          <w:p w14:paraId="7D5599BC" w14:textId="47EF1967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6E</w:t>
            </w:r>
          </w:p>
        </w:tc>
        <w:tc>
          <w:tcPr>
            <w:tcW w:w="5870" w:type="dxa"/>
          </w:tcPr>
          <w:p w14:paraId="3AAE57DA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 xml:space="preserve">Java Programming - Level 1 or </w:t>
            </w:r>
          </w:p>
          <w:p w14:paraId="57F7AEC4" w14:textId="4D6D16AB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14:paraId="53F87D94" w14:textId="6D0B7B1B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C7EA49B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786</w:t>
            </w:r>
          </w:p>
        </w:tc>
        <w:tc>
          <w:tcPr>
            <w:tcW w:w="5870" w:type="dxa"/>
          </w:tcPr>
          <w:p w14:paraId="179A7923" w14:textId="35127550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Developing ASP.NET Web Applications</w:t>
            </w: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1C25F3EE" w14:textId="5F65EBFF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1B6DE6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00 or</w:t>
            </w:r>
          </w:p>
          <w:p w14:paraId="09994A1B" w14:textId="0B540FB6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32EB75F6" w14:textId="77777777" w:rsidR="00F37066" w:rsidRPr="00F37066" w:rsidRDefault="00F37066" w:rsidP="00F37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Human Biology or</w:t>
            </w:r>
          </w:p>
          <w:p w14:paraId="58BCA94D" w14:textId="0E1924BA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Topics in Biology</w:t>
            </w:r>
          </w:p>
        </w:tc>
        <w:tc>
          <w:tcPr>
            <w:tcW w:w="1313" w:type="dxa"/>
          </w:tcPr>
          <w:p w14:paraId="58B7D15A" w14:textId="75A2BC8C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4</w:t>
            </w:r>
          </w:p>
        </w:tc>
      </w:tr>
      <w:tr w:rsidR="00F37066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F2843E9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75CAD893" w14:textId="46C247FE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Art Appreciation</w:t>
            </w:r>
          </w:p>
        </w:tc>
        <w:tc>
          <w:tcPr>
            <w:tcW w:w="1313" w:type="dxa"/>
          </w:tcPr>
          <w:p w14:paraId="01E368E8" w14:textId="2650A8FA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F6F4027" w14:textId="2FC4C21F" w:rsidR="00F37066" w:rsidRPr="00162305" w:rsidRDefault="00DF2299" w:rsidP="00F3706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162305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>ECON-201</w:t>
            </w:r>
            <w:r w:rsidR="00F37066" w:rsidRPr="00162305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 xml:space="preserve"> or</w:t>
            </w:r>
          </w:p>
          <w:p w14:paraId="24BDFB2F" w14:textId="4793EFCD" w:rsidR="00F37066" w:rsidRPr="00162305" w:rsidRDefault="00DF2299" w:rsidP="00F3706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2305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2FDBAC65" w14:textId="3A1ABB78" w:rsidR="00F37066" w:rsidRPr="00162305" w:rsidRDefault="00DF2299" w:rsidP="00F3706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162305">
              <w:rPr>
                <w:rFonts w:cstheme="minorHAnsi"/>
                <w:color w:val="000000"/>
                <w:sz w:val="22"/>
              </w:rPr>
              <w:t>Principles of Macroeconomics</w:t>
            </w:r>
            <w:r w:rsidR="00F37066" w:rsidRPr="00162305">
              <w:rPr>
                <w:rFonts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 </w:t>
            </w:r>
            <w:r w:rsidR="00F37066" w:rsidRPr="00162305">
              <w:rPr>
                <w:rFonts w:cstheme="minorHAnsi"/>
                <w:color w:val="000000"/>
                <w:sz w:val="22"/>
              </w:rPr>
              <w:t xml:space="preserve">or </w:t>
            </w:r>
          </w:p>
          <w:p w14:paraId="275A0CDF" w14:textId="084F2CD9" w:rsidR="00F37066" w:rsidRPr="00162305" w:rsidRDefault="00DF2299" w:rsidP="00F3706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162305">
              <w:rPr>
                <w:rFonts w:asciiTheme="minorHAnsi" w:hAnsiTheme="minorHAnsi" w:cstheme="minorHAnsi"/>
                <w:color w:val="000000"/>
                <w:sz w:val="22"/>
              </w:rPr>
              <w:t>Introduction to Psychology</w:t>
            </w:r>
          </w:p>
        </w:tc>
        <w:tc>
          <w:tcPr>
            <w:tcW w:w="1313" w:type="dxa"/>
          </w:tcPr>
          <w:p w14:paraId="44AC95D6" w14:textId="2F5AFFE7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7212A20C" w14:textId="2A96244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3706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0E49F1E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52AA2F38" w14:textId="7DB9015C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QL Programming - Level 1</w:t>
            </w:r>
          </w:p>
        </w:tc>
        <w:tc>
          <w:tcPr>
            <w:tcW w:w="1313" w:type="dxa"/>
          </w:tcPr>
          <w:p w14:paraId="65E25DD8" w14:textId="3D7620DB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7D743E7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</w:tcPr>
          <w:p w14:paraId="6250AC6D" w14:textId="5F73AD06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QL Programming - Level 2</w:t>
            </w: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4BF3CCB4" w14:textId="0C21B10C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391D010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5132DCF8" w14:textId="0BE799DB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System Analysis and Design</w:t>
            </w:r>
          </w:p>
        </w:tc>
        <w:tc>
          <w:tcPr>
            <w:tcW w:w="1313" w:type="dxa"/>
          </w:tcPr>
          <w:p w14:paraId="2753F63B" w14:textId="4F062832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A40E480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02</w:t>
            </w:r>
          </w:p>
        </w:tc>
        <w:tc>
          <w:tcPr>
            <w:tcW w:w="5870" w:type="dxa"/>
          </w:tcPr>
          <w:p w14:paraId="0B8B04D1" w14:textId="668AD046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 xml:space="preserve">CCNA 1 Computer Networks </w:t>
            </w:r>
          </w:p>
        </w:tc>
        <w:tc>
          <w:tcPr>
            <w:tcW w:w="1313" w:type="dxa"/>
          </w:tcPr>
          <w:p w14:paraId="6F448D68" w14:textId="7664FC19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F3706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37066" w:rsidRPr="008E1CE1" w:rsidRDefault="00F37066" w:rsidP="00F3706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B282FCA" w:rsidR="00F37066" w:rsidRPr="00F37066" w:rsidRDefault="00F37066" w:rsidP="00F3706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647AE633" w14:textId="6FBE10A7" w:rsidR="00F37066" w:rsidRPr="00F37066" w:rsidRDefault="00F37066" w:rsidP="00F3706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Interpersonal Communication</w:t>
            </w:r>
          </w:p>
        </w:tc>
        <w:tc>
          <w:tcPr>
            <w:tcW w:w="1313" w:type="dxa"/>
          </w:tcPr>
          <w:p w14:paraId="59DE1595" w14:textId="6991C051" w:rsidR="00F37066" w:rsidRPr="00F37066" w:rsidRDefault="00F37066" w:rsidP="00F3706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F37066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02D987AC" w:rsidR="00F37066" w:rsidRPr="00C53DAA" w:rsidRDefault="00F37066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>Take second 8 weeks: CSIS-525 Web Development - Level 2, CSIS-786 Developing ASP.NET Web Applications, CSIS-123B Java Programming - Level 2, CSIS-124A SQL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6521E" w14:textId="77777777" w:rsidR="008A63DB" w:rsidRDefault="008A63DB" w:rsidP="00DF2F19">
      <w:pPr>
        <w:spacing w:after="0" w:line="240" w:lineRule="auto"/>
      </w:pPr>
      <w:r>
        <w:separator/>
      </w:r>
    </w:p>
  </w:endnote>
  <w:endnote w:type="continuationSeparator" w:id="0">
    <w:p w14:paraId="3A1F1DF2" w14:textId="77777777" w:rsidR="008A63DB" w:rsidRDefault="008A63DB" w:rsidP="00DF2F19">
      <w:pPr>
        <w:spacing w:after="0" w:line="240" w:lineRule="auto"/>
      </w:pPr>
      <w:r>
        <w:continuationSeparator/>
      </w:r>
    </w:p>
  </w:endnote>
  <w:endnote w:type="continuationNotice" w:id="1">
    <w:p w14:paraId="023A81E7" w14:textId="77777777" w:rsidR="008A63DB" w:rsidRDefault="008A63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DFBF9" w14:textId="77777777" w:rsidR="008A63DB" w:rsidRDefault="008A63DB" w:rsidP="00DF2F19">
      <w:pPr>
        <w:spacing w:after="0" w:line="240" w:lineRule="auto"/>
      </w:pPr>
      <w:r>
        <w:separator/>
      </w:r>
    </w:p>
  </w:footnote>
  <w:footnote w:type="continuationSeparator" w:id="0">
    <w:p w14:paraId="4F7B7886" w14:textId="77777777" w:rsidR="008A63DB" w:rsidRDefault="008A63DB" w:rsidP="00DF2F19">
      <w:pPr>
        <w:spacing w:after="0" w:line="240" w:lineRule="auto"/>
      </w:pPr>
      <w:r>
        <w:continuationSeparator/>
      </w:r>
    </w:p>
  </w:footnote>
  <w:footnote w:type="continuationNotice" w:id="1">
    <w:p w14:paraId="70D4CF68" w14:textId="77777777" w:rsidR="008A63DB" w:rsidRDefault="008A63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7D1FD3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F97A63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F97A63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49D4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62305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09D4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A63DB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368A7"/>
    <w:rsid w:val="00B662E6"/>
    <w:rsid w:val="00B812E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4A9D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299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231EF"/>
    <w:rsid w:val="00F37066"/>
    <w:rsid w:val="00F51AC5"/>
    <w:rsid w:val="00F71015"/>
    <w:rsid w:val="00F76131"/>
    <w:rsid w:val="00F76AA4"/>
    <w:rsid w:val="00F81BE1"/>
    <w:rsid w:val="00F97A63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7</Words>
  <Characters>2864</Characters>
  <Application>Microsoft Office Word</Application>
  <DocSecurity>0</DocSecurity>
  <Lines>168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Authoring_AS</vt:lpstr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Authoring_AS</dc:title>
  <dc:subject/>
  <dc:creator>Rhonda Nishimoto</dc:creator>
  <cp:keywords/>
  <dc:description/>
  <cp:lastModifiedBy>Rhonda Nishimoto</cp:lastModifiedBy>
  <cp:revision>7</cp:revision>
  <dcterms:created xsi:type="dcterms:W3CDTF">2021-02-24T18:00:00Z</dcterms:created>
  <dcterms:modified xsi:type="dcterms:W3CDTF">2021-05-03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